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Ouredn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uredn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4 South Salem Avenue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ceeyore@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992929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